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obs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testtesttesttesttesttesttesttesttesttesttesttesttesttesttesttesttesttesttesttesttesttesttesttesttesttesttesttesttesttesttesttesttesttesttesttesttesttesttesttesttesttesttesttesttesttesttesttes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obs2</dc:title>
  <dc:creator/>
  <cp:keywords/>
  <dcterms:created xsi:type="dcterms:W3CDTF">2023-07-11T02:33:57Z</dcterms:created>
  <dcterms:modified xsi:type="dcterms:W3CDTF">2023-07-11T02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กรกฎาคม 2566 เวลา 08.56 น.</vt:lpwstr>
  </property>
  <property fmtid="{D5CDD505-2E9C-101B-9397-08002B2CF9AE}" pid="3" name="subtitle">
    <vt:lpwstr/>
  </property>
</Properties>
</file>